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Аветисян</w:t>
      </w:r>
      <w:r>
        <w:t xml:space="preserve"> </w:t>
      </w:r>
      <w:r>
        <w:t xml:space="preserve">Алина</w:t>
      </w:r>
      <w:r>
        <w:t xml:space="preserve"> </w:t>
      </w:r>
      <w:r>
        <w:t xml:space="preserve">Эдуард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539949"/>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539949"/>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2645805"/>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45805"/>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881296"/>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881296"/>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703118"/>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703118"/>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1839226"/>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39226"/>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1188027"/>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188027"/>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792018"/>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792018"/>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691444"/>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691444"/>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1153349"/>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153349"/>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1669049"/>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669049"/>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629652"/>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629652"/>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1155259"/>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155259"/>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3" w:name="список-литературы"/>
    <w:p>
      <w:pPr>
        <w:pStyle w:val="Heading1"/>
      </w:pPr>
      <w:r>
        <w:t xml:space="preserve">Список литературы</w:t>
      </w:r>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Аветисян Алина Эдуардовна</dc:creator>
  <dc:language>ru-RU</dc:language>
  <cp:keywords/>
  <dcterms:created xsi:type="dcterms:W3CDTF">2024-05-02T14:49:59Z</dcterms:created>
  <dcterms:modified xsi:type="dcterms:W3CDTF">2024-05-02T14: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